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133E6" w14:textId="0E888390" w:rsidR="004012CC" w:rsidRDefault="00EB5B0A" w:rsidP="004012CC">
      <w:pPr>
        <w:jc w:val="center"/>
        <w:rPr>
          <w:b/>
          <w:sz w:val="36"/>
          <w:u w:val="single"/>
        </w:rPr>
      </w:pPr>
      <w:r w:rsidRPr="00EB5B0A">
        <w:rPr>
          <w:b/>
          <w:sz w:val="36"/>
          <w:u w:val="single"/>
        </w:rPr>
        <w:t>Research Diary</w:t>
      </w:r>
    </w:p>
    <w:p w14:paraId="262BE409" w14:textId="78CBBE52" w:rsidR="00C9500F" w:rsidRPr="00C9500F" w:rsidRDefault="00C9500F" w:rsidP="00C9500F">
      <w:r>
        <w:t xml:space="preserve">Some of the knowledge involving web development and other topics was already know through previous projects and school classes, </w:t>
      </w:r>
      <w:proofErr w:type="gramStart"/>
      <w:r>
        <w:t>this is why</w:t>
      </w:r>
      <w:proofErr w:type="gramEnd"/>
      <w:r>
        <w:t xml:space="preserve"> the research diary doesn’t cover all topics equally.</w:t>
      </w:r>
    </w:p>
    <w:tbl>
      <w:tblPr>
        <w:tblStyle w:val="TableGrid"/>
        <w:tblW w:w="5208" w:type="pct"/>
        <w:tblLayout w:type="fixed"/>
        <w:tblLook w:val="04A0" w:firstRow="1" w:lastRow="0" w:firstColumn="1" w:lastColumn="0" w:noHBand="0" w:noVBand="1"/>
      </w:tblPr>
      <w:tblGrid>
        <w:gridCol w:w="1054"/>
        <w:gridCol w:w="2588"/>
        <w:gridCol w:w="4840"/>
        <w:gridCol w:w="2409"/>
      </w:tblGrid>
      <w:tr w:rsidR="0068068D" w14:paraId="06C3B2EA" w14:textId="77777777" w:rsidTr="00C9500F">
        <w:tc>
          <w:tcPr>
            <w:tcW w:w="484" w:type="pct"/>
            <w:shd w:val="clear" w:color="auto" w:fill="BFBFBF" w:themeFill="background1" w:themeFillShade="BF"/>
          </w:tcPr>
          <w:p w14:paraId="0160BABD" w14:textId="77777777" w:rsidR="00EB5B0A" w:rsidRPr="00E7792E" w:rsidRDefault="00EB5B0A">
            <w:pPr>
              <w:rPr>
                <w:b/>
              </w:rPr>
            </w:pPr>
            <w:r w:rsidRPr="00E7792E">
              <w:rPr>
                <w:b/>
              </w:rPr>
              <w:t>Date</w:t>
            </w:r>
          </w:p>
        </w:tc>
        <w:tc>
          <w:tcPr>
            <w:tcW w:w="1188" w:type="pct"/>
            <w:shd w:val="clear" w:color="auto" w:fill="BFBFBF" w:themeFill="background1" w:themeFillShade="BF"/>
          </w:tcPr>
          <w:p w14:paraId="76E8846D" w14:textId="6ECBEB15" w:rsidR="00EB5B0A" w:rsidRPr="00EB5B0A" w:rsidRDefault="00EB5B0A">
            <w:r w:rsidRPr="00EB5B0A">
              <w:rPr>
                <w:b/>
              </w:rPr>
              <w:t>Observations, events, research</w:t>
            </w:r>
            <w:r w:rsidRPr="00EB5B0A">
              <w:t xml:space="preserve"> </w:t>
            </w:r>
          </w:p>
        </w:tc>
        <w:tc>
          <w:tcPr>
            <w:tcW w:w="2222" w:type="pct"/>
            <w:shd w:val="clear" w:color="auto" w:fill="BFBFBF" w:themeFill="background1" w:themeFillShade="BF"/>
          </w:tcPr>
          <w:p w14:paraId="512D4A66" w14:textId="67504BD3" w:rsidR="00EB5B0A" w:rsidRPr="00EB5B0A" w:rsidRDefault="00EB5B0A">
            <w:r w:rsidRPr="00EB5B0A">
              <w:rPr>
                <w:b/>
              </w:rPr>
              <w:t>Reflections</w:t>
            </w:r>
            <w:r w:rsidRPr="00EB5B0A">
              <w:t xml:space="preserve"> </w:t>
            </w:r>
          </w:p>
        </w:tc>
        <w:tc>
          <w:tcPr>
            <w:tcW w:w="1106" w:type="pct"/>
            <w:shd w:val="clear" w:color="auto" w:fill="BFBFBF" w:themeFill="background1" w:themeFillShade="BF"/>
          </w:tcPr>
          <w:p w14:paraId="518C19B9" w14:textId="0E79B971" w:rsidR="00EB5B0A" w:rsidRPr="00EB5B0A" w:rsidRDefault="00EB5B0A">
            <w:r w:rsidRPr="00EB5B0A">
              <w:rPr>
                <w:b/>
              </w:rPr>
              <w:t>Actions and next steps</w:t>
            </w:r>
            <w:r w:rsidRPr="00EB5B0A">
              <w:t xml:space="preserve"> </w:t>
            </w:r>
          </w:p>
        </w:tc>
      </w:tr>
      <w:tr w:rsidR="00C9500F" w14:paraId="6A9C05B9" w14:textId="77777777" w:rsidTr="00C9500F">
        <w:trPr>
          <w:trHeight w:val="1361"/>
        </w:trPr>
        <w:tc>
          <w:tcPr>
            <w:tcW w:w="484" w:type="pct"/>
          </w:tcPr>
          <w:p w14:paraId="1CB37348" w14:textId="7FEBC00E" w:rsidR="00EB5B0A" w:rsidRDefault="001D5383">
            <w:r>
              <w:t>4/7/17</w:t>
            </w:r>
          </w:p>
        </w:tc>
        <w:tc>
          <w:tcPr>
            <w:tcW w:w="1188" w:type="pct"/>
          </w:tcPr>
          <w:p w14:paraId="2B5A5472" w14:textId="6F1600C3" w:rsidR="00672987" w:rsidRDefault="00FB10AA">
            <w:r w:rsidRPr="00FB10AA">
              <w:t>https://lifehacker.com/build-an-entire-home-automation-system-with-a-raspberry-1640844965</w:t>
            </w:r>
          </w:p>
          <w:p w14:paraId="4366513C" w14:textId="77777777" w:rsidR="00672987" w:rsidRDefault="00672987" w:rsidP="00672987"/>
          <w:p w14:paraId="47475100" w14:textId="77777777" w:rsidR="00672987" w:rsidRDefault="00672987" w:rsidP="00672987"/>
          <w:p w14:paraId="15FB3D8D" w14:textId="77777777" w:rsidR="00EB5B0A" w:rsidRDefault="00EB5B0A" w:rsidP="00672987"/>
          <w:p w14:paraId="627507D0" w14:textId="77777777" w:rsidR="00672987" w:rsidRDefault="00672987" w:rsidP="00672987"/>
          <w:p w14:paraId="3EB99C3E" w14:textId="77777777" w:rsidR="00672987" w:rsidRPr="00672987" w:rsidRDefault="00672987" w:rsidP="00672987"/>
        </w:tc>
        <w:tc>
          <w:tcPr>
            <w:tcW w:w="2222" w:type="pct"/>
          </w:tcPr>
          <w:p w14:paraId="71ABBCA7" w14:textId="2EFA4580" w:rsidR="00EB5B0A" w:rsidRDefault="00C9500F">
            <w:r>
              <w:t xml:space="preserve">Someone had made a home automation system to monitor if he has received mail, this wasn’t useful for my project but was the initial inspiration for me to </w:t>
            </w:r>
            <w:proofErr w:type="gramStart"/>
            <w:r>
              <w:t>look into</w:t>
            </w:r>
            <w:proofErr w:type="gramEnd"/>
            <w:r>
              <w:t xml:space="preserve"> home automation as a potential project.</w:t>
            </w:r>
          </w:p>
        </w:tc>
        <w:tc>
          <w:tcPr>
            <w:tcW w:w="1106" w:type="pct"/>
          </w:tcPr>
          <w:p w14:paraId="64715378" w14:textId="63F6A19D" w:rsidR="00EB5B0A" w:rsidRDefault="00C9500F">
            <w:r>
              <w:t xml:space="preserve">I will </w:t>
            </w:r>
            <w:proofErr w:type="gramStart"/>
            <w:r>
              <w:t>look into</w:t>
            </w:r>
            <w:proofErr w:type="gramEnd"/>
            <w:r>
              <w:t xml:space="preserve"> home automation as a topic and see if I can find a project that interests me.</w:t>
            </w:r>
          </w:p>
        </w:tc>
      </w:tr>
      <w:tr w:rsidR="00C9500F" w14:paraId="2A11FB0D" w14:textId="77777777" w:rsidTr="00C9500F">
        <w:trPr>
          <w:trHeight w:val="1361"/>
        </w:trPr>
        <w:tc>
          <w:tcPr>
            <w:tcW w:w="484" w:type="pct"/>
          </w:tcPr>
          <w:p w14:paraId="7E946FF5" w14:textId="792D4601" w:rsidR="00EB5B0A" w:rsidRDefault="002949E3">
            <w:r>
              <w:t>4/7/17</w:t>
            </w:r>
          </w:p>
        </w:tc>
        <w:tc>
          <w:tcPr>
            <w:tcW w:w="1188" w:type="pct"/>
          </w:tcPr>
          <w:p w14:paraId="1F97FD79" w14:textId="77777777" w:rsidR="00672987" w:rsidRDefault="00672987"/>
          <w:p w14:paraId="24E3BAFD" w14:textId="77777777" w:rsidR="00672987" w:rsidRDefault="00672987" w:rsidP="00672987"/>
          <w:p w14:paraId="4F893FF2" w14:textId="451408A7" w:rsidR="00672987" w:rsidRDefault="00FB10AA" w:rsidP="00672987">
            <w:r w:rsidRPr="00FB10AA">
              <w:t>https://openhomeautomation.net/build-your-own-home-automation-system-technologies</w:t>
            </w:r>
          </w:p>
          <w:p w14:paraId="5F66FE0E" w14:textId="77777777" w:rsidR="00EB5B0A" w:rsidRDefault="00EB5B0A" w:rsidP="00672987"/>
          <w:p w14:paraId="0D2D4272" w14:textId="77777777" w:rsidR="00672987" w:rsidRDefault="00672987" w:rsidP="00672987"/>
          <w:p w14:paraId="1C5ABD59" w14:textId="77777777" w:rsidR="00672987" w:rsidRPr="00672987" w:rsidRDefault="00672987" w:rsidP="00672987"/>
        </w:tc>
        <w:tc>
          <w:tcPr>
            <w:tcW w:w="2222" w:type="pct"/>
          </w:tcPr>
          <w:p w14:paraId="601EC012" w14:textId="16E572E6" w:rsidR="00EB5B0A" w:rsidRDefault="00C9500F">
            <w:r>
              <w:t xml:space="preserve">This was a technical site that I found when looking for topics which influenced me to look into </w:t>
            </w:r>
            <w:proofErr w:type="gramStart"/>
            <w:r>
              <w:t>web controlled</w:t>
            </w:r>
            <w:proofErr w:type="gramEnd"/>
            <w:r>
              <w:t xml:space="preserve"> automation.</w:t>
            </w:r>
          </w:p>
        </w:tc>
        <w:tc>
          <w:tcPr>
            <w:tcW w:w="1106" w:type="pct"/>
          </w:tcPr>
          <w:p w14:paraId="16BB49FC" w14:textId="5039F8AF" w:rsidR="00EB5B0A" w:rsidRDefault="00C9500F">
            <w:r>
              <w:t xml:space="preserve">I will </w:t>
            </w:r>
            <w:proofErr w:type="gramStart"/>
            <w:r>
              <w:t>look into</w:t>
            </w:r>
            <w:proofErr w:type="gramEnd"/>
            <w:r>
              <w:t xml:space="preserve"> controlling the device via web apps.</w:t>
            </w:r>
          </w:p>
        </w:tc>
      </w:tr>
      <w:tr w:rsidR="00C9500F" w14:paraId="26D2AD97" w14:textId="77777777" w:rsidTr="00C9500F">
        <w:trPr>
          <w:trHeight w:val="1361"/>
        </w:trPr>
        <w:tc>
          <w:tcPr>
            <w:tcW w:w="484" w:type="pct"/>
          </w:tcPr>
          <w:p w14:paraId="0ED8E589" w14:textId="5A90415F" w:rsidR="00EB5B0A" w:rsidRDefault="002949E3">
            <w:r>
              <w:t>9/7/17</w:t>
            </w:r>
          </w:p>
        </w:tc>
        <w:tc>
          <w:tcPr>
            <w:tcW w:w="1188" w:type="pct"/>
          </w:tcPr>
          <w:p w14:paraId="31EA7B02" w14:textId="7358F050" w:rsidR="00672987" w:rsidRDefault="00FB10AA">
            <w:r w:rsidRPr="00FB10AA">
              <w:t>https://www.pinterest.co.uk/pin/365847169701834629/</w:t>
            </w:r>
          </w:p>
          <w:p w14:paraId="0B7DC516" w14:textId="77777777" w:rsidR="00672987" w:rsidRPr="00672987" w:rsidRDefault="00672987" w:rsidP="00672987"/>
          <w:p w14:paraId="72FE89CC" w14:textId="77777777" w:rsidR="00672987" w:rsidRDefault="00672987" w:rsidP="00672987"/>
          <w:p w14:paraId="29F948C7" w14:textId="77777777" w:rsidR="00EB5B0A" w:rsidRDefault="00EB5B0A" w:rsidP="00672987"/>
          <w:p w14:paraId="5B69C2E6" w14:textId="77777777" w:rsidR="00672987" w:rsidRDefault="00672987" w:rsidP="00672987"/>
          <w:p w14:paraId="0366CBC6" w14:textId="77777777" w:rsidR="00672987" w:rsidRPr="00672987" w:rsidRDefault="00672987" w:rsidP="00672987"/>
        </w:tc>
        <w:tc>
          <w:tcPr>
            <w:tcW w:w="2222" w:type="pct"/>
          </w:tcPr>
          <w:p w14:paraId="19A412B8" w14:textId="04D5A17C" w:rsidR="00EB5B0A" w:rsidRDefault="00C9500F">
            <w:r>
              <w:t>These are simply some images of a channel relay that was controlled by a raspberry pi.</w:t>
            </w:r>
          </w:p>
        </w:tc>
        <w:tc>
          <w:tcPr>
            <w:tcW w:w="1106" w:type="pct"/>
          </w:tcPr>
          <w:p w14:paraId="466EE1A1" w14:textId="7BD25DA8" w:rsidR="00EB5B0A" w:rsidRDefault="00C9500F">
            <w:r>
              <w:t xml:space="preserve">I will use a channel relay in my project as after seeing these I feel they fit the project well. I might want to automate curtains or something similar as this looks </w:t>
            </w:r>
            <w:proofErr w:type="gramStart"/>
            <w:r>
              <w:t>really exciting</w:t>
            </w:r>
            <w:proofErr w:type="gramEnd"/>
            <w:r>
              <w:t xml:space="preserve"> and futuristic in iron man.</w:t>
            </w:r>
          </w:p>
        </w:tc>
      </w:tr>
      <w:tr w:rsidR="00C9500F" w14:paraId="15F1B27E" w14:textId="77777777" w:rsidTr="00C9500F">
        <w:trPr>
          <w:trHeight w:val="1361"/>
        </w:trPr>
        <w:tc>
          <w:tcPr>
            <w:tcW w:w="484" w:type="pct"/>
          </w:tcPr>
          <w:p w14:paraId="7B5A33FF" w14:textId="5A13FC93" w:rsidR="00EB5B0A" w:rsidRDefault="00C9500F">
            <w:r>
              <w:t>11/7/17</w:t>
            </w:r>
          </w:p>
        </w:tc>
        <w:tc>
          <w:tcPr>
            <w:tcW w:w="1188" w:type="pct"/>
          </w:tcPr>
          <w:p w14:paraId="14FFB5F6" w14:textId="77777777" w:rsidR="00672987" w:rsidRDefault="00672987" w:rsidP="00672987"/>
          <w:p w14:paraId="30F4482E" w14:textId="2E91DF16" w:rsidR="00672987" w:rsidRDefault="00FB10AA" w:rsidP="00672987">
            <w:r w:rsidRPr="00FB10AA">
              <w:t>http://www.instructables.com/id/Web-Controlled-8-Channel-Powerstrip/</w:t>
            </w:r>
          </w:p>
          <w:p w14:paraId="2681CDD3" w14:textId="77777777" w:rsidR="00EB5B0A" w:rsidRDefault="00EB5B0A" w:rsidP="00672987"/>
          <w:p w14:paraId="5CC1EB92" w14:textId="77777777" w:rsidR="00672987" w:rsidRDefault="00672987" w:rsidP="00672987"/>
          <w:p w14:paraId="16772AAA" w14:textId="77777777" w:rsidR="00672987" w:rsidRPr="00672987" w:rsidRDefault="00672987" w:rsidP="00672987"/>
        </w:tc>
        <w:tc>
          <w:tcPr>
            <w:tcW w:w="2222" w:type="pct"/>
          </w:tcPr>
          <w:p w14:paraId="74AC8170" w14:textId="7C12AC99" w:rsidR="00EB5B0A" w:rsidRDefault="00C9500F">
            <w:r>
              <w:t>This was a technical tutorial on how to configure the Pi with the channel relay.</w:t>
            </w:r>
          </w:p>
        </w:tc>
        <w:tc>
          <w:tcPr>
            <w:tcW w:w="1106" w:type="pct"/>
          </w:tcPr>
          <w:p w14:paraId="18EEA30C" w14:textId="1E7AAB3C" w:rsidR="00EB5B0A" w:rsidRDefault="00BC6132">
            <w:r>
              <w:t>I will save this tutorial for when I start the build.</w:t>
            </w:r>
          </w:p>
        </w:tc>
      </w:tr>
      <w:tr w:rsidR="00C9500F" w14:paraId="6AEA43D6" w14:textId="77777777" w:rsidTr="00C9500F">
        <w:trPr>
          <w:trHeight w:val="1361"/>
        </w:trPr>
        <w:tc>
          <w:tcPr>
            <w:tcW w:w="484" w:type="pct"/>
          </w:tcPr>
          <w:p w14:paraId="31CBF864" w14:textId="441F6101" w:rsidR="00CE7968" w:rsidRDefault="00C9500F">
            <w:r>
              <w:t>19/7/17</w:t>
            </w:r>
          </w:p>
        </w:tc>
        <w:tc>
          <w:tcPr>
            <w:tcW w:w="1188" w:type="pct"/>
          </w:tcPr>
          <w:p w14:paraId="7904DA15" w14:textId="0D989C5F" w:rsidR="00CE7968" w:rsidRDefault="00CE7968">
            <w:r w:rsidRPr="00CE7968">
              <w:t>https://www.ebay.co.uk/itm/5V-or-12V-1-2-4-8-16-Channel-Relay-Module-Arduino-Raspberry-PI-ARM-AVR-DSP-PIC/262722739443?hash=item3d2b7edcf3:m:mewvpRdfNf5lyx157fF9xGQ</w:t>
            </w:r>
          </w:p>
        </w:tc>
        <w:tc>
          <w:tcPr>
            <w:tcW w:w="2222" w:type="pct"/>
          </w:tcPr>
          <w:p w14:paraId="4A2F5BF4" w14:textId="10C85E4E" w:rsidR="00CE7968" w:rsidRDefault="00C9500F">
            <w:r>
              <w:t>Relay module used in build</w:t>
            </w:r>
          </w:p>
        </w:tc>
        <w:tc>
          <w:tcPr>
            <w:tcW w:w="1106" w:type="pct"/>
          </w:tcPr>
          <w:p w14:paraId="15E77117" w14:textId="77777777" w:rsidR="00CE7968" w:rsidRDefault="00CE7968"/>
        </w:tc>
      </w:tr>
      <w:tr w:rsidR="00C9500F" w14:paraId="645A52A1" w14:textId="77777777" w:rsidTr="00C9500F">
        <w:trPr>
          <w:trHeight w:val="1361"/>
        </w:trPr>
        <w:tc>
          <w:tcPr>
            <w:tcW w:w="484" w:type="pct"/>
          </w:tcPr>
          <w:p w14:paraId="43A2AC54" w14:textId="776155B4" w:rsidR="00CE7968" w:rsidRDefault="00C9500F">
            <w:r w:rsidRPr="00C9500F">
              <w:t>19/7/17</w:t>
            </w:r>
          </w:p>
        </w:tc>
        <w:tc>
          <w:tcPr>
            <w:tcW w:w="1188" w:type="pct"/>
          </w:tcPr>
          <w:p w14:paraId="52B9F8A4" w14:textId="7897269C" w:rsidR="00CE7968" w:rsidRPr="00CE7968" w:rsidRDefault="00CE7968">
            <w:r w:rsidRPr="00CE7968">
              <w:t>https://www.ebay.co.uk/itm/RASPBERRY-Pi-3-Model-B-Plus-1-4GHz-Quad-Core-64Bit-1GB-RAM-2018-Model/173228876068?epid=6017169412&amp;hash=ite</w:t>
            </w:r>
            <w:r w:rsidRPr="00CE7968">
              <w:lastRenderedPageBreak/>
              <w:t>m28553ee124:g:UhEAAOSwXXJatOGM</w:t>
            </w:r>
          </w:p>
        </w:tc>
        <w:tc>
          <w:tcPr>
            <w:tcW w:w="2222" w:type="pct"/>
          </w:tcPr>
          <w:p w14:paraId="43849B85" w14:textId="006C8DD8" w:rsidR="00CE7968" w:rsidRDefault="00C9500F">
            <w:r>
              <w:lastRenderedPageBreak/>
              <w:t>The actual Pi used in build</w:t>
            </w:r>
          </w:p>
        </w:tc>
        <w:tc>
          <w:tcPr>
            <w:tcW w:w="1106" w:type="pct"/>
          </w:tcPr>
          <w:p w14:paraId="514F2564" w14:textId="77777777" w:rsidR="00CE7968" w:rsidRDefault="00CE7968"/>
        </w:tc>
      </w:tr>
      <w:tr w:rsidR="00C9500F" w14:paraId="07BFAE04" w14:textId="77777777" w:rsidTr="00C9500F">
        <w:trPr>
          <w:trHeight w:val="1361"/>
        </w:trPr>
        <w:tc>
          <w:tcPr>
            <w:tcW w:w="484" w:type="pct"/>
          </w:tcPr>
          <w:p w14:paraId="50C10B7E" w14:textId="67DE12B7" w:rsidR="00CE7968" w:rsidRDefault="00C9500F">
            <w:r w:rsidRPr="00C9500F">
              <w:t>19/7/17</w:t>
            </w:r>
          </w:p>
        </w:tc>
        <w:tc>
          <w:tcPr>
            <w:tcW w:w="1188" w:type="pct"/>
          </w:tcPr>
          <w:p w14:paraId="18E2D43E" w14:textId="4EE08667" w:rsidR="00CE7968" w:rsidRPr="00CE7968" w:rsidRDefault="00CE7968">
            <w:r w:rsidRPr="00CE7968">
              <w:t>https://www.ebay.co.uk/itm/Solderless-Prototype-Breadboard-Various-Sizes-Optional-65x-Jumper-Wires/121353347660?hash=item1c4139224c:m:mCCAPb8yb1A8x8AAWw8gnVw</w:t>
            </w:r>
          </w:p>
        </w:tc>
        <w:tc>
          <w:tcPr>
            <w:tcW w:w="2222" w:type="pct"/>
          </w:tcPr>
          <w:p w14:paraId="50F4FE7A" w14:textId="1676AE6B" w:rsidR="00CE7968" w:rsidRDefault="00C9500F">
            <w:r>
              <w:t>Breadboard used in build</w:t>
            </w:r>
          </w:p>
        </w:tc>
        <w:tc>
          <w:tcPr>
            <w:tcW w:w="1106" w:type="pct"/>
          </w:tcPr>
          <w:p w14:paraId="61D371C0" w14:textId="77777777" w:rsidR="00CE7968" w:rsidRDefault="00CE7968"/>
        </w:tc>
      </w:tr>
      <w:tr w:rsidR="00C9500F" w14:paraId="7718CA74" w14:textId="77777777" w:rsidTr="00C9500F">
        <w:trPr>
          <w:trHeight w:val="1361"/>
        </w:trPr>
        <w:tc>
          <w:tcPr>
            <w:tcW w:w="484" w:type="pct"/>
          </w:tcPr>
          <w:p w14:paraId="1F99C58D" w14:textId="10F17FB9" w:rsidR="00CE7968" w:rsidRDefault="00C9500F">
            <w:r w:rsidRPr="00C9500F">
              <w:t>19/7/17</w:t>
            </w:r>
          </w:p>
        </w:tc>
        <w:tc>
          <w:tcPr>
            <w:tcW w:w="1188" w:type="pct"/>
          </w:tcPr>
          <w:p w14:paraId="693C6F70" w14:textId="5C72AE75" w:rsidR="00CE7968" w:rsidRPr="00CE7968" w:rsidRDefault="00CE7968">
            <w:r w:rsidRPr="00CE7968">
              <w:t>https://www.ebay.co.uk/itm/100-x-5mm-WHITE-LED-Clear-Casing-ideal-for-breadboard-prototyping/252324359966?epid=2101043343&amp;hash=item3abfb42f1e:g:ERMAAOSwiBJZ6PQX</w:t>
            </w:r>
          </w:p>
        </w:tc>
        <w:tc>
          <w:tcPr>
            <w:tcW w:w="2222" w:type="pct"/>
          </w:tcPr>
          <w:p w14:paraId="4E8C04E3" w14:textId="3ADCBE7D" w:rsidR="00CE7968" w:rsidRDefault="00C9500F">
            <w:proofErr w:type="spellStart"/>
            <w:r>
              <w:t>Leds</w:t>
            </w:r>
            <w:proofErr w:type="spellEnd"/>
            <w:r>
              <w:t xml:space="preserve"> used in build</w:t>
            </w:r>
          </w:p>
        </w:tc>
        <w:tc>
          <w:tcPr>
            <w:tcW w:w="1106" w:type="pct"/>
          </w:tcPr>
          <w:p w14:paraId="6CA45333" w14:textId="77777777" w:rsidR="00CE7968" w:rsidRDefault="00CE7968"/>
        </w:tc>
      </w:tr>
      <w:tr w:rsidR="00CE7968" w14:paraId="015A1873" w14:textId="77777777" w:rsidTr="00C9500F">
        <w:trPr>
          <w:trHeight w:val="1361"/>
        </w:trPr>
        <w:tc>
          <w:tcPr>
            <w:tcW w:w="484" w:type="pct"/>
          </w:tcPr>
          <w:p w14:paraId="39D63335" w14:textId="74C72F26" w:rsidR="00CE7968" w:rsidRDefault="00C9500F">
            <w:r w:rsidRPr="00C9500F">
              <w:t>19/7/17</w:t>
            </w:r>
          </w:p>
        </w:tc>
        <w:tc>
          <w:tcPr>
            <w:tcW w:w="1188" w:type="pct"/>
          </w:tcPr>
          <w:p w14:paraId="6977413B" w14:textId="7F8DC301" w:rsidR="00CE7968" w:rsidRPr="00CE7968" w:rsidRDefault="00CE7968">
            <w:r w:rsidRPr="00CE7968">
              <w:t>https://www.ebay.co.uk/itm/1280pcs-Metal-Film-Resistors-Assortment-Kit-Set-64-Values-1-10M-ohm-1-4W-UK/182762475877?hash=item2a8d7e1165:g:M4YAAOSwPgxVSHyp</w:t>
            </w:r>
          </w:p>
        </w:tc>
        <w:tc>
          <w:tcPr>
            <w:tcW w:w="2222" w:type="pct"/>
          </w:tcPr>
          <w:p w14:paraId="1F0E717E" w14:textId="4E0198D8" w:rsidR="00CE7968" w:rsidRDefault="00C9500F">
            <w:r>
              <w:t>Resistors used in build</w:t>
            </w:r>
          </w:p>
        </w:tc>
        <w:tc>
          <w:tcPr>
            <w:tcW w:w="1106" w:type="pct"/>
          </w:tcPr>
          <w:p w14:paraId="0824A852" w14:textId="77777777" w:rsidR="00CE7968" w:rsidRDefault="00CE7968"/>
        </w:tc>
      </w:tr>
      <w:tr w:rsidR="00CE7968" w14:paraId="166DBE92" w14:textId="77777777" w:rsidTr="00C9500F">
        <w:trPr>
          <w:trHeight w:val="1361"/>
        </w:trPr>
        <w:tc>
          <w:tcPr>
            <w:tcW w:w="484" w:type="pct"/>
          </w:tcPr>
          <w:p w14:paraId="1A2BA6EA" w14:textId="2183A91F" w:rsidR="00CE7968" w:rsidRDefault="00C9500F">
            <w:r w:rsidRPr="00C9500F">
              <w:t>19/7/17</w:t>
            </w:r>
          </w:p>
        </w:tc>
        <w:tc>
          <w:tcPr>
            <w:tcW w:w="1188" w:type="pct"/>
          </w:tcPr>
          <w:p w14:paraId="17AF26A4" w14:textId="6E65DABC" w:rsidR="00CE7968" w:rsidRPr="00CE7968" w:rsidRDefault="00CE7968">
            <w:r w:rsidRPr="00CE7968">
              <w:t>https://www.ebay.co.uk/itm/Adjustable-4W-LED-Reading-Desk-Lamp-Black-White-Office-Lighting-Touch-Dimmer/372257190075?epid=1538832546&amp;hash=item56ac41f0bb:m:mSzqycSsL7mrf566bF3tLIw</w:t>
            </w:r>
          </w:p>
        </w:tc>
        <w:tc>
          <w:tcPr>
            <w:tcW w:w="2222" w:type="pct"/>
          </w:tcPr>
          <w:p w14:paraId="356A2DEE" w14:textId="36783B7D" w:rsidR="00CE7968" w:rsidRDefault="00C9500F">
            <w:r>
              <w:t>A lamp used in build</w:t>
            </w:r>
          </w:p>
        </w:tc>
        <w:tc>
          <w:tcPr>
            <w:tcW w:w="1106" w:type="pct"/>
          </w:tcPr>
          <w:p w14:paraId="4570E0D2" w14:textId="77777777" w:rsidR="00CE7968" w:rsidRDefault="00CE7968"/>
        </w:tc>
      </w:tr>
      <w:tr w:rsidR="00CE7968" w14:paraId="75B94B97" w14:textId="77777777" w:rsidTr="00C9500F">
        <w:trPr>
          <w:trHeight w:val="1361"/>
        </w:trPr>
        <w:tc>
          <w:tcPr>
            <w:tcW w:w="484" w:type="pct"/>
          </w:tcPr>
          <w:p w14:paraId="20DB2742" w14:textId="7B887EE6" w:rsidR="00CE7968" w:rsidRDefault="00C9500F">
            <w:r w:rsidRPr="00C9500F">
              <w:t>19/7/17</w:t>
            </w:r>
          </w:p>
        </w:tc>
        <w:tc>
          <w:tcPr>
            <w:tcW w:w="1188" w:type="pct"/>
          </w:tcPr>
          <w:p w14:paraId="127DDB7B" w14:textId="6B2BD6CA" w:rsidR="00CE7968" w:rsidRPr="00CE7968" w:rsidRDefault="00C3405D">
            <w:r w:rsidRPr="00C3405D">
              <w:t>https://www.ebay.co.uk/itm/45-in-1-Precision-Torx-Screw-Driver-Set-Repair-Tweezers-Phone-Laptop-Tools-Kit/202028002439?epid=2193048672&amp;hash=item2f09ceac87:g:oXQAAOSw0HFZmbuZ</w:t>
            </w:r>
          </w:p>
        </w:tc>
        <w:tc>
          <w:tcPr>
            <w:tcW w:w="2222" w:type="pct"/>
          </w:tcPr>
          <w:p w14:paraId="0159C29F" w14:textId="5F5CEAE9" w:rsidR="00CE7968" w:rsidRDefault="00C9500F">
            <w:r>
              <w:t>A screwdriver set used in build</w:t>
            </w:r>
          </w:p>
        </w:tc>
        <w:tc>
          <w:tcPr>
            <w:tcW w:w="1106" w:type="pct"/>
          </w:tcPr>
          <w:p w14:paraId="6B8C056E" w14:textId="77777777" w:rsidR="00CE7968" w:rsidRDefault="00CE7968"/>
        </w:tc>
      </w:tr>
      <w:tr w:rsidR="00C3405D" w14:paraId="0C325C91" w14:textId="77777777" w:rsidTr="00C9500F">
        <w:trPr>
          <w:trHeight w:val="1361"/>
        </w:trPr>
        <w:tc>
          <w:tcPr>
            <w:tcW w:w="484" w:type="pct"/>
          </w:tcPr>
          <w:p w14:paraId="55053721" w14:textId="5AF6D468" w:rsidR="00C3405D" w:rsidRDefault="00C9500F">
            <w:r>
              <w:t>2/8/17</w:t>
            </w:r>
          </w:p>
        </w:tc>
        <w:tc>
          <w:tcPr>
            <w:tcW w:w="1188" w:type="pct"/>
          </w:tcPr>
          <w:p w14:paraId="4420D237" w14:textId="64F16E47" w:rsidR="00C3405D" w:rsidRPr="00C3405D" w:rsidRDefault="00C3405D">
            <w:r w:rsidRPr="00C3405D">
              <w:t>https://www.youtube.com/watch?v=oaf_zQcrg7g</w:t>
            </w:r>
          </w:p>
        </w:tc>
        <w:tc>
          <w:tcPr>
            <w:tcW w:w="2222" w:type="pct"/>
          </w:tcPr>
          <w:p w14:paraId="3A2D7108" w14:textId="07E06761" w:rsidR="00C3405D" w:rsidRDefault="00C9500F">
            <w:r>
              <w:t xml:space="preserve"> A step by step tutorial for setting up the relay with the Pi, in video form</w:t>
            </w:r>
          </w:p>
        </w:tc>
        <w:tc>
          <w:tcPr>
            <w:tcW w:w="1106" w:type="pct"/>
          </w:tcPr>
          <w:p w14:paraId="7C560CB4" w14:textId="760BA3C8" w:rsidR="00C3405D" w:rsidRDefault="00C9500F">
            <w:r>
              <w:t>Look to create the pi script</w:t>
            </w:r>
          </w:p>
        </w:tc>
      </w:tr>
      <w:tr w:rsidR="00C3405D" w14:paraId="3D6FBD03" w14:textId="77777777" w:rsidTr="00C9500F">
        <w:trPr>
          <w:trHeight w:val="1361"/>
        </w:trPr>
        <w:tc>
          <w:tcPr>
            <w:tcW w:w="484" w:type="pct"/>
          </w:tcPr>
          <w:p w14:paraId="59798B74" w14:textId="02C0FBB1" w:rsidR="00C3405D" w:rsidRDefault="00C9500F">
            <w:r w:rsidRPr="00C9500F">
              <w:lastRenderedPageBreak/>
              <w:t>2/8/17</w:t>
            </w:r>
          </w:p>
        </w:tc>
        <w:tc>
          <w:tcPr>
            <w:tcW w:w="1188" w:type="pct"/>
          </w:tcPr>
          <w:p w14:paraId="26E7D38F" w14:textId="497440F9" w:rsidR="00C3405D" w:rsidRPr="00C3405D" w:rsidRDefault="00C3405D">
            <w:r w:rsidRPr="00C3405D">
              <w:t>https://www.youtube.com/watch?v=xc1daIb1LVc</w:t>
            </w:r>
          </w:p>
        </w:tc>
        <w:tc>
          <w:tcPr>
            <w:tcW w:w="2222" w:type="pct"/>
          </w:tcPr>
          <w:p w14:paraId="26ABD670" w14:textId="322CFC66" w:rsidR="00C3405D" w:rsidRDefault="00C9500F">
            <w:r>
              <w:t>An interesting video on the scalability of my project, this was a relay being used to control a campus security system.</w:t>
            </w:r>
          </w:p>
        </w:tc>
        <w:tc>
          <w:tcPr>
            <w:tcW w:w="1106" w:type="pct"/>
          </w:tcPr>
          <w:p w14:paraId="294E5716" w14:textId="3F9BB0D4" w:rsidR="00C3405D" w:rsidRDefault="00C9500F">
            <w:r>
              <w:t>Not particularly relevant but was motivating to see it had real life uses.</w:t>
            </w:r>
          </w:p>
        </w:tc>
      </w:tr>
      <w:tr w:rsidR="00C9500F" w14:paraId="22E7841F" w14:textId="77777777" w:rsidTr="00C9500F">
        <w:trPr>
          <w:trHeight w:val="1361"/>
        </w:trPr>
        <w:tc>
          <w:tcPr>
            <w:tcW w:w="484" w:type="pct"/>
          </w:tcPr>
          <w:p w14:paraId="0BC19B0A" w14:textId="4297B128" w:rsidR="00C9500F" w:rsidRDefault="00C9500F" w:rsidP="00C9500F">
            <w:r w:rsidRPr="00C9500F">
              <w:t>2/8/17</w:t>
            </w:r>
          </w:p>
        </w:tc>
        <w:tc>
          <w:tcPr>
            <w:tcW w:w="1188" w:type="pct"/>
          </w:tcPr>
          <w:p w14:paraId="1D65815D" w14:textId="10D06042" w:rsidR="00C9500F" w:rsidRPr="00C3405D" w:rsidRDefault="00C9500F" w:rsidP="00C9500F">
            <w:r w:rsidRPr="00C3405D">
              <w:t>https://www.youtube.com/watch?v=m83UdW67hVY</w:t>
            </w:r>
          </w:p>
        </w:tc>
        <w:tc>
          <w:tcPr>
            <w:tcW w:w="2222" w:type="pct"/>
          </w:tcPr>
          <w:p w14:paraId="5A207F23" w14:textId="72418A34" w:rsidR="00C9500F" w:rsidRDefault="00C9500F" w:rsidP="00C9500F">
            <w:r>
              <w:t xml:space="preserve">Again, like above. Someone configured 32 relays to automate power going to machinery. </w:t>
            </w:r>
          </w:p>
        </w:tc>
        <w:tc>
          <w:tcPr>
            <w:tcW w:w="1106" w:type="pct"/>
          </w:tcPr>
          <w:p w14:paraId="2BBA3DF4" w14:textId="3D221534" w:rsidR="00C9500F" w:rsidRDefault="00C9500F" w:rsidP="00C9500F">
            <w:r>
              <w:t>Not particularly relevant but was motivating to see it had real life uses.</w:t>
            </w:r>
          </w:p>
        </w:tc>
      </w:tr>
      <w:tr w:rsidR="00C9500F" w14:paraId="54D2E9D6" w14:textId="77777777" w:rsidTr="00C9500F">
        <w:trPr>
          <w:trHeight w:val="1361"/>
        </w:trPr>
        <w:tc>
          <w:tcPr>
            <w:tcW w:w="484" w:type="pct"/>
          </w:tcPr>
          <w:p w14:paraId="042B78C7" w14:textId="51FB18A2" w:rsidR="00C9500F" w:rsidRDefault="00C9500F" w:rsidP="00C9500F">
            <w:r w:rsidRPr="00C9500F">
              <w:t>2/8/17</w:t>
            </w:r>
          </w:p>
        </w:tc>
        <w:tc>
          <w:tcPr>
            <w:tcW w:w="1188" w:type="pct"/>
          </w:tcPr>
          <w:p w14:paraId="12C5280A" w14:textId="60BEB11C" w:rsidR="00C9500F" w:rsidRPr="00C3405D" w:rsidRDefault="00C9500F" w:rsidP="00C9500F">
            <w:r w:rsidRPr="00C3405D">
              <w:t>https://www.youtube.com/watch?v=TFt480sxNWg</w:t>
            </w:r>
          </w:p>
        </w:tc>
        <w:tc>
          <w:tcPr>
            <w:tcW w:w="2222" w:type="pct"/>
          </w:tcPr>
          <w:p w14:paraId="309DBA05" w14:textId="5CBA83F0" w:rsidR="00C9500F" w:rsidRDefault="00A613DE" w:rsidP="00C9500F">
            <w:r>
              <w:t>An introduction into SSH, this was new to me and I found it interesting to see how I could remotely access the Pi</w:t>
            </w:r>
          </w:p>
        </w:tc>
        <w:tc>
          <w:tcPr>
            <w:tcW w:w="1106" w:type="pct"/>
          </w:tcPr>
          <w:p w14:paraId="2DF616BC" w14:textId="1F32CFF0" w:rsidR="00C9500F" w:rsidRDefault="00A613DE" w:rsidP="00C9500F">
            <w:r>
              <w:t xml:space="preserve">I will </w:t>
            </w:r>
            <w:proofErr w:type="gramStart"/>
            <w:r>
              <w:t>look into</w:t>
            </w:r>
            <w:proofErr w:type="gramEnd"/>
            <w:r>
              <w:t xml:space="preserve"> Putty</w:t>
            </w:r>
          </w:p>
        </w:tc>
      </w:tr>
      <w:tr w:rsidR="00C9500F" w14:paraId="3FD7ACFE" w14:textId="77777777" w:rsidTr="00C9500F">
        <w:trPr>
          <w:trHeight w:val="1361"/>
        </w:trPr>
        <w:tc>
          <w:tcPr>
            <w:tcW w:w="484" w:type="pct"/>
          </w:tcPr>
          <w:p w14:paraId="745948E9" w14:textId="41700391" w:rsidR="00C9500F" w:rsidRDefault="00C9500F" w:rsidP="00C9500F">
            <w:r>
              <w:t>5/8/17</w:t>
            </w:r>
          </w:p>
        </w:tc>
        <w:tc>
          <w:tcPr>
            <w:tcW w:w="1188" w:type="pct"/>
          </w:tcPr>
          <w:p w14:paraId="204F1B3E" w14:textId="77777777" w:rsidR="00C9500F" w:rsidRDefault="00C9500F" w:rsidP="00C9500F"/>
          <w:p w14:paraId="15D4D219" w14:textId="2FD406FE" w:rsidR="00C9500F" w:rsidRDefault="00C9500F" w:rsidP="00C9500F">
            <w:r w:rsidRPr="00FB10AA">
              <w:t>https://pinout.xyz/</w:t>
            </w:r>
          </w:p>
          <w:p w14:paraId="208CC1E1" w14:textId="77777777" w:rsidR="00C9500F" w:rsidRDefault="00C9500F" w:rsidP="00C9500F"/>
          <w:p w14:paraId="52F6A270" w14:textId="77777777" w:rsidR="00C9500F" w:rsidRDefault="00C9500F" w:rsidP="00C9500F">
            <w:pPr>
              <w:ind w:firstLine="720"/>
            </w:pPr>
          </w:p>
          <w:p w14:paraId="5AC28A63" w14:textId="77777777" w:rsidR="00C9500F" w:rsidRDefault="00C9500F" w:rsidP="00C9500F">
            <w:pPr>
              <w:ind w:firstLine="720"/>
            </w:pPr>
          </w:p>
          <w:p w14:paraId="7443E0C9" w14:textId="77777777" w:rsidR="00C9500F" w:rsidRPr="00672987" w:rsidRDefault="00C9500F" w:rsidP="00C9500F"/>
        </w:tc>
        <w:tc>
          <w:tcPr>
            <w:tcW w:w="2222" w:type="pct"/>
          </w:tcPr>
          <w:p w14:paraId="6B1383A4" w14:textId="5E6B4233" w:rsidR="00C9500F" w:rsidRDefault="00A613DE" w:rsidP="00C9500F">
            <w:r>
              <w:t>This is a website that shows what to connect to each GPIO pin on the Pi.</w:t>
            </w:r>
          </w:p>
        </w:tc>
        <w:tc>
          <w:tcPr>
            <w:tcW w:w="1106" w:type="pct"/>
          </w:tcPr>
          <w:p w14:paraId="66AE17E5" w14:textId="7CD6CE0D" w:rsidR="00C9500F" w:rsidRDefault="00A613DE" w:rsidP="00C9500F">
            <w:r>
              <w:t>I will use this when connectin</w:t>
            </w:r>
            <w:bookmarkStart w:id="0" w:name="_GoBack"/>
            <w:bookmarkEnd w:id="0"/>
            <w:r>
              <w:t>g and building the device.</w:t>
            </w:r>
          </w:p>
        </w:tc>
      </w:tr>
      <w:tr w:rsidR="00C9500F" w14:paraId="0A1F152B" w14:textId="77777777" w:rsidTr="00C9500F">
        <w:trPr>
          <w:trHeight w:val="1361"/>
        </w:trPr>
        <w:tc>
          <w:tcPr>
            <w:tcW w:w="484" w:type="pct"/>
          </w:tcPr>
          <w:p w14:paraId="50146F54" w14:textId="0DEF3901" w:rsidR="00C9500F" w:rsidRDefault="00C9500F" w:rsidP="00C9500F">
            <w:r>
              <w:t>5/8/17</w:t>
            </w:r>
          </w:p>
        </w:tc>
        <w:tc>
          <w:tcPr>
            <w:tcW w:w="1188" w:type="pct"/>
          </w:tcPr>
          <w:p w14:paraId="3AFFC84D" w14:textId="77777777" w:rsidR="00C9500F" w:rsidRDefault="00C9500F" w:rsidP="00C9500F"/>
          <w:p w14:paraId="01B40333" w14:textId="29B1E8B4" w:rsidR="00C9500F" w:rsidRPr="00672987" w:rsidRDefault="00C9500F" w:rsidP="00C9500F">
            <w:r w:rsidRPr="00FB10AA">
              <w:t>https://www.raspberrypi.org/documentation/usage/gpio/</w:t>
            </w:r>
          </w:p>
          <w:p w14:paraId="71EB6B1B" w14:textId="77777777" w:rsidR="00C9500F" w:rsidRDefault="00C9500F" w:rsidP="00C9500F"/>
          <w:p w14:paraId="6F78D1C3" w14:textId="77777777" w:rsidR="00C9500F" w:rsidRDefault="00C9500F" w:rsidP="00C9500F">
            <w:pPr>
              <w:ind w:firstLine="720"/>
            </w:pPr>
          </w:p>
          <w:p w14:paraId="0914066D" w14:textId="741CFB30" w:rsidR="00C9500F" w:rsidRDefault="00C9500F" w:rsidP="00C9500F">
            <w:pPr>
              <w:tabs>
                <w:tab w:val="left" w:pos="1997"/>
              </w:tabs>
              <w:ind w:firstLine="720"/>
            </w:pPr>
            <w:r>
              <w:tab/>
            </w:r>
          </w:p>
          <w:p w14:paraId="60473C51" w14:textId="77777777" w:rsidR="00C9500F" w:rsidRPr="00672987" w:rsidRDefault="00C9500F" w:rsidP="00C9500F">
            <w:pPr>
              <w:ind w:firstLine="720"/>
            </w:pPr>
          </w:p>
        </w:tc>
        <w:tc>
          <w:tcPr>
            <w:tcW w:w="2222" w:type="pct"/>
          </w:tcPr>
          <w:p w14:paraId="27E1DC86" w14:textId="510E205F" w:rsidR="00C9500F" w:rsidRDefault="00A613DE" w:rsidP="00C9500F">
            <w:r>
              <w:t xml:space="preserve">GPIO documentation when researching what </w:t>
            </w:r>
            <w:proofErr w:type="gramStart"/>
            <w:r w:rsidR="00BC6132">
              <w:t>resistors</w:t>
            </w:r>
            <w:proofErr w:type="gramEnd"/>
            <w:r>
              <w:t xml:space="preserve"> I would need to use.</w:t>
            </w:r>
          </w:p>
        </w:tc>
        <w:tc>
          <w:tcPr>
            <w:tcW w:w="1106" w:type="pct"/>
          </w:tcPr>
          <w:p w14:paraId="1ED5C624" w14:textId="26138E6D" w:rsidR="00C9500F" w:rsidRDefault="0061266A" w:rsidP="00C9500F">
            <w:r>
              <w:t>I will now move onto the build phase.</w:t>
            </w:r>
          </w:p>
        </w:tc>
      </w:tr>
      <w:tr w:rsidR="00C9500F" w14:paraId="39085105" w14:textId="77777777" w:rsidTr="00C9500F">
        <w:trPr>
          <w:trHeight w:val="1361"/>
        </w:trPr>
        <w:tc>
          <w:tcPr>
            <w:tcW w:w="484" w:type="pct"/>
          </w:tcPr>
          <w:p w14:paraId="657BCE0A" w14:textId="24EC46EF" w:rsidR="00C9500F" w:rsidRDefault="00C9500F" w:rsidP="00C9500F">
            <w:r>
              <w:t>9/8/17</w:t>
            </w:r>
          </w:p>
        </w:tc>
        <w:tc>
          <w:tcPr>
            <w:tcW w:w="1188" w:type="pct"/>
          </w:tcPr>
          <w:p w14:paraId="599C310B" w14:textId="77777777" w:rsidR="00C9500F" w:rsidRDefault="00C9500F" w:rsidP="00C9500F"/>
          <w:p w14:paraId="581263E9" w14:textId="6B0C8A13" w:rsidR="00C9500F" w:rsidRDefault="00C9500F" w:rsidP="00C9500F">
            <w:r w:rsidRPr="00FB10AA">
              <w:t>https://stackoverflow.com/questions/29872830/accessing-wamp-server-from-external-ip-address</w:t>
            </w:r>
          </w:p>
          <w:p w14:paraId="548FD795" w14:textId="77777777" w:rsidR="00C9500F" w:rsidRDefault="00C9500F" w:rsidP="00C9500F"/>
          <w:p w14:paraId="2D4E4539" w14:textId="77777777" w:rsidR="00C9500F" w:rsidRDefault="00C9500F" w:rsidP="00C9500F"/>
          <w:p w14:paraId="2EC26A3C" w14:textId="77777777" w:rsidR="00C9500F" w:rsidRDefault="00C9500F" w:rsidP="00C9500F"/>
          <w:p w14:paraId="7372410E" w14:textId="77777777" w:rsidR="00C9500F" w:rsidRDefault="00C9500F" w:rsidP="00C9500F"/>
        </w:tc>
        <w:tc>
          <w:tcPr>
            <w:tcW w:w="2222" w:type="pct"/>
          </w:tcPr>
          <w:p w14:paraId="0136BE4F" w14:textId="2D37C5B8" w:rsidR="00C9500F" w:rsidRDefault="00BC6132" w:rsidP="00C9500F">
            <w:r>
              <w:t>I followed this tutorial as it allowed me to give access to my website from anywhere in the world by hosting a site on my laptop and not having to pay for web hosting.</w:t>
            </w:r>
          </w:p>
        </w:tc>
        <w:tc>
          <w:tcPr>
            <w:tcW w:w="1106" w:type="pct"/>
          </w:tcPr>
          <w:p w14:paraId="2C2F98DE" w14:textId="2CC4841D" w:rsidR="00C9500F" w:rsidRDefault="00BC6132" w:rsidP="00C9500F">
            <w:r>
              <w:t xml:space="preserve">Move onto next stage in </w:t>
            </w:r>
            <w:r w:rsidR="009F2518">
              <w:t>Gantt</w:t>
            </w:r>
            <w:r>
              <w:t xml:space="preserve"> chart.</w:t>
            </w:r>
          </w:p>
        </w:tc>
      </w:tr>
      <w:tr w:rsidR="00C9500F" w14:paraId="56FECCAB" w14:textId="77777777" w:rsidTr="00C9500F">
        <w:trPr>
          <w:trHeight w:val="1361"/>
        </w:trPr>
        <w:tc>
          <w:tcPr>
            <w:tcW w:w="484" w:type="pct"/>
          </w:tcPr>
          <w:p w14:paraId="69F59FF7" w14:textId="0564342C" w:rsidR="00C9500F" w:rsidRDefault="00C9500F" w:rsidP="00C9500F">
            <w:r>
              <w:t>16/8/17</w:t>
            </w:r>
          </w:p>
        </w:tc>
        <w:tc>
          <w:tcPr>
            <w:tcW w:w="1188" w:type="pct"/>
          </w:tcPr>
          <w:p w14:paraId="0F06C82C" w14:textId="4D72888A" w:rsidR="00C9500F" w:rsidRDefault="00C9500F" w:rsidP="00C9500F">
            <w:r w:rsidRPr="00C9500F">
              <w:t>https://www.youtube.com/watch?v=QSIPNhOiMoE</w:t>
            </w:r>
          </w:p>
        </w:tc>
        <w:tc>
          <w:tcPr>
            <w:tcW w:w="2222" w:type="pct"/>
          </w:tcPr>
          <w:p w14:paraId="1239FE54" w14:textId="0C711F59" w:rsidR="00C9500F" w:rsidRDefault="00BC6132" w:rsidP="00C9500F">
            <w:r>
              <w:t>This is a video explaining IoT and its benefits, concepts and potential issues.</w:t>
            </w:r>
          </w:p>
        </w:tc>
        <w:tc>
          <w:tcPr>
            <w:tcW w:w="1106" w:type="pct"/>
          </w:tcPr>
          <w:p w14:paraId="55DE94C9" w14:textId="03421CC5" w:rsidR="00C9500F" w:rsidRDefault="00BC6132" w:rsidP="00C9500F">
            <w:r>
              <w:t>This will be used in my writeup when explaining IoT</w:t>
            </w:r>
          </w:p>
        </w:tc>
      </w:tr>
      <w:tr w:rsidR="00C9500F" w14:paraId="121C58F7" w14:textId="77777777" w:rsidTr="00C9500F">
        <w:trPr>
          <w:trHeight w:val="1361"/>
        </w:trPr>
        <w:tc>
          <w:tcPr>
            <w:tcW w:w="484" w:type="pct"/>
          </w:tcPr>
          <w:p w14:paraId="2109163B" w14:textId="0BDE752E" w:rsidR="00C9500F" w:rsidRDefault="00C9500F" w:rsidP="00C9500F">
            <w:r>
              <w:t>16/8/17</w:t>
            </w:r>
          </w:p>
        </w:tc>
        <w:tc>
          <w:tcPr>
            <w:tcW w:w="1188" w:type="pct"/>
          </w:tcPr>
          <w:p w14:paraId="74A6921F" w14:textId="55F9E15E" w:rsidR="00C9500F" w:rsidRPr="00C9500F" w:rsidRDefault="00C9500F" w:rsidP="00C9500F">
            <w:r w:rsidRPr="00C9500F">
              <w:t>https://www.youtube.com/watch?v=QaTIt1C5R-M</w:t>
            </w:r>
          </w:p>
        </w:tc>
        <w:tc>
          <w:tcPr>
            <w:tcW w:w="2222" w:type="pct"/>
          </w:tcPr>
          <w:p w14:paraId="3540B469" w14:textId="4A12FFFF" w:rsidR="00C9500F" w:rsidRDefault="00C9500F" w:rsidP="00C9500F">
            <w:r>
              <w:t>Ted talk</w:t>
            </w:r>
            <w:r w:rsidR="00BC6132">
              <w:t xml:space="preserve"> by an industry professional. Mostly explaining the severe consequences of rushing into an IoT world.</w:t>
            </w:r>
          </w:p>
        </w:tc>
        <w:tc>
          <w:tcPr>
            <w:tcW w:w="1106" w:type="pct"/>
          </w:tcPr>
          <w:p w14:paraId="0E55F172" w14:textId="6DBF121B" w:rsidR="00C9500F" w:rsidRDefault="00BC6132" w:rsidP="00C9500F">
            <w:r>
              <w:t>This will be used in my writeup when explaining IoT</w:t>
            </w:r>
          </w:p>
        </w:tc>
      </w:tr>
      <w:tr w:rsidR="00C9500F" w14:paraId="01110D90" w14:textId="77777777" w:rsidTr="00C9500F">
        <w:trPr>
          <w:trHeight w:val="1361"/>
        </w:trPr>
        <w:tc>
          <w:tcPr>
            <w:tcW w:w="484" w:type="pct"/>
          </w:tcPr>
          <w:p w14:paraId="0B0B1C9C" w14:textId="137D6025" w:rsidR="00C9500F" w:rsidRDefault="00C9500F" w:rsidP="00C9500F">
            <w:r>
              <w:t>16/8/17</w:t>
            </w:r>
          </w:p>
        </w:tc>
        <w:tc>
          <w:tcPr>
            <w:tcW w:w="1188" w:type="pct"/>
          </w:tcPr>
          <w:p w14:paraId="44554099" w14:textId="1A7FB862" w:rsidR="00C9500F" w:rsidRPr="00C9500F" w:rsidRDefault="00C9500F" w:rsidP="00C9500F">
            <w:r w:rsidRPr="00C9500F">
              <w:t>https://www.youtube.com/watch?v=QL-6PdiDTeo</w:t>
            </w:r>
          </w:p>
        </w:tc>
        <w:tc>
          <w:tcPr>
            <w:tcW w:w="2222" w:type="pct"/>
          </w:tcPr>
          <w:p w14:paraId="37B23F04" w14:textId="28E75CC5" w:rsidR="00C9500F" w:rsidRPr="00C9500F" w:rsidRDefault="00C9500F" w:rsidP="00BC6132">
            <w:r>
              <w:t>Top 10</w:t>
            </w:r>
            <w:r w:rsidR="00BC6132">
              <w:t xml:space="preserve"> IoT projects, helpful for inspiring ‘future improvements’</w:t>
            </w:r>
          </w:p>
        </w:tc>
        <w:tc>
          <w:tcPr>
            <w:tcW w:w="1106" w:type="pct"/>
          </w:tcPr>
          <w:p w14:paraId="1FB4F5AB" w14:textId="7C4151D2" w:rsidR="00C9500F" w:rsidRPr="00BC6132" w:rsidRDefault="00BC6132" w:rsidP="00BC6132">
            <w:r>
              <w:t>This will be used in my writeup when explaining IoT</w:t>
            </w:r>
          </w:p>
        </w:tc>
      </w:tr>
    </w:tbl>
    <w:p w14:paraId="0F190007" w14:textId="77777777" w:rsidR="00D16D4F" w:rsidRDefault="00D16D4F" w:rsidP="0068068D">
      <w:pPr>
        <w:spacing w:after="0" w:line="240" w:lineRule="auto"/>
      </w:pPr>
    </w:p>
    <w:tbl>
      <w:tblPr>
        <w:tblStyle w:val="TableGrid"/>
        <w:tblpPr w:leftFromText="180" w:rightFromText="180" w:vertAnchor="text" w:horzAnchor="margin" w:tblpY="406"/>
        <w:tblW w:w="5146" w:type="pct"/>
        <w:tblLayout w:type="fixed"/>
        <w:tblLook w:val="04A0" w:firstRow="1" w:lastRow="0" w:firstColumn="1" w:lastColumn="0" w:noHBand="0" w:noVBand="1"/>
      </w:tblPr>
      <w:tblGrid>
        <w:gridCol w:w="1130"/>
        <w:gridCol w:w="2193"/>
        <w:gridCol w:w="5030"/>
        <w:gridCol w:w="2408"/>
      </w:tblGrid>
      <w:tr w:rsidR="00C9500F" w14:paraId="153DF9D9" w14:textId="77777777" w:rsidTr="00C9500F">
        <w:trPr>
          <w:trHeight w:val="1361"/>
        </w:trPr>
        <w:tc>
          <w:tcPr>
            <w:tcW w:w="525" w:type="pct"/>
          </w:tcPr>
          <w:p w14:paraId="677BE26F" w14:textId="77777777" w:rsidR="00672987" w:rsidRDefault="00672987" w:rsidP="00672987"/>
          <w:p w14:paraId="16AAA993" w14:textId="77777777" w:rsidR="00672987" w:rsidRDefault="00672987" w:rsidP="00672987"/>
          <w:p w14:paraId="2C381970" w14:textId="5287664B" w:rsidR="00672987" w:rsidRDefault="00C9500F" w:rsidP="00672987">
            <w:r>
              <w:t>16/8/17</w:t>
            </w:r>
          </w:p>
          <w:p w14:paraId="7F349787" w14:textId="77777777" w:rsidR="00672987" w:rsidRDefault="00672987" w:rsidP="00672987">
            <w:pPr>
              <w:jc w:val="center"/>
            </w:pPr>
          </w:p>
          <w:p w14:paraId="1FA61EF0" w14:textId="77777777" w:rsidR="00672987" w:rsidRDefault="00672987" w:rsidP="00672987">
            <w:pPr>
              <w:jc w:val="center"/>
            </w:pPr>
          </w:p>
          <w:p w14:paraId="42FDB1A2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19946287" w14:textId="3CE8FF58" w:rsidR="00672987" w:rsidRDefault="00FB10AA" w:rsidP="00672987">
            <w:r w:rsidRPr="00FB10AA">
              <w:t>https://portforward.com/virgin-media/hub-3.0/</w:t>
            </w:r>
          </w:p>
        </w:tc>
        <w:tc>
          <w:tcPr>
            <w:tcW w:w="2337" w:type="pct"/>
          </w:tcPr>
          <w:p w14:paraId="6C94A43D" w14:textId="6D6C8C6A" w:rsidR="00672987" w:rsidRDefault="00BC6132" w:rsidP="00672987">
            <w:r>
              <w:t>A tutorial I followed to allow access to the site from anywhere in the world</w:t>
            </w:r>
          </w:p>
        </w:tc>
        <w:tc>
          <w:tcPr>
            <w:tcW w:w="1119" w:type="pct"/>
          </w:tcPr>
          <w:p w14:paraId="1D6DB824" w14:textId="61C048EA" w:rsidR="00672987" w:rsidRDefault="00BC6132" w:rsidP="00672987">
            <w:r>
              <w:t>I will follow it and then write up how I did it in the report</w:t>
            </w:r>
          </w:p>
        </w:tc>
      </w:tr>
      <w:tr w:rsidR="00C9500F" w14:paraId="3190DBD7" w14:textId="77777777" w:rsidTr="00C9500F">
        <w:trPr>
          <w:trHeight w:val="1361"/>
        </w:trPr>
        <w:tc>
          <w:tcPr>
            <w:tcW w:w="525" w:type="pct"/>
          </w:tcPr>
          <w:p w14:paraId="05A6B93A" w14:textId="77777777" w:rsidR="00672987" w:rsidRDefault="00672987" w:rsidP="00672987"/>
          <w:p w14:paraId="681C8CCE" w14:textId="77777777" w:rsidR="00672987" w:rsidRPr="00672987" w:rsidRDefault="00672987" w:rsidP="00672987"/>
          <w:p w14:paraId="2A52B785" w14:textId="1C085611" w:rsidR="00672987" w:rsidRDefault="00C9500F" w:rsidP="00672987">
            <w:r>
              <w:t>13/9/17</w:t>
            </w:r>
          </w:p>
          <w:p w14:paraId="42572662" w14:textId="77777777" w:rsidR="00672987" w:rsidRDefault="00672987" w:rsidP="00672987">
            <w:pPr>
              <w:jc w:val="center"/>
            </w:pPr>
          </w:p>
          <w:p w14:paraId="246858DE" w14:textId="77777777" w:rsidR="00672987" w:rsidRDefault="00672987" w:rsidP="00672987">
            <w:pPr>
              <w:jc w:val="center"/>
            </w:pPr>
          </w:p>
          <w:p w14:paraId="5225F944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15D87D86" w14:textId="51502A64" w:rsidR="00672987" w:rsidRDefault="00FB10AA" w:rsidP="00672987">
            <w:r w:rsidRPr="00FB10AA">
              <w:t>https://stackoverflow.com/questions/4115719/easy-way-to-password-protect-php-page/4230885</w:t>
            </w:r>
          </w:p>
        </w:tc>
        <w:tc>
          <w:tcPr>
            <w:tcW w:w="2337" w:type="pct"/>
          </w:tcPr>
          <w:p w14:paraId="1FF89514" w14:textId="78C13521" w:rsidR="00672987" w:rsidRPr="00B43C43" w:rsidRDefault="00B43C43" w:rsidP="00B43C43">
            <w:r>
              <w:t>This is a tutorial I followed when password protecting my website</w:t>
            </w:r>
          </w:p>
        </w:tc>
        <w:tc>
          <w:tcPr>
            <w:tcW w:w="1119" w:type="pct"/>
          </w:tcPr>
          <w:p w14:paraId="114224F7" w14:textId="2C42F641" w:rsidR="00672987" w:rsidRDefault="00B43C43" w:rsidP="00672987">
            <w:r>
              <w:t>I will write up how I made the site and why it was important to protect the site.</w:t>
            </w:r>
          </w:p>
        </w:tc>
      </w:tr>
      <w:tr w:rsidR="00C9500F" w14:paraId="245EF274" w14:textId="77777777" w:rsidTr="00C9500F">
        <w:trPr>
          <w:trHeight w:val="1361"/>
        </w:trPr>
        <w:tc>
          <w:tcPr>
            <w:tcW w:w="525" w:type="pct"/>
          </w:tcPr>
          <w:p w14:paraId="1D4EA538" w14:textId="77777777" w:rsidR="00672987" w:rsidRDefault="00672987" w:rsidP="00672987"/>
          <w:p w14:paraId="6D250E36" w14:textId="16516D73" w:rsidR="00672987" w:rsidRDefault="00C9500F" w:rsidP="00672987">
            <w:r>
              <w:t>26/1/18</w:t>
            </w:r>
          </w:p>
          <w:p w14:paraId="419F28A6" w14:textId="77777777" w:rsidR="00672987" w:rsidRDefault="00672987" w:rsidP="00672987"/>
          <w:p w14:paraId="11E74C0A" w14:textId="77777777" w:rsidR="00672987" w:rsidRDefault="00672987" w:rsidP="00672987">
            <w:pPr>
              <w:jc w:val="center"/>
            </w:pPr>
          </w:p>
          <w:p w14:paraId="715CC60A" w14:textId="77777777" w:rsidR="00672987" w:rsidRDefault="00672987" w:rsidP="00672987">
            <w:pPr>
              <w:jc w:val="center"/>
            </w:pPr>
          </w:p>
          <w:p w14:paraId="0F26667F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4F36C92A" w14:textId="240B0C98" w:rsidR="00672987" w:rsidRDefault="00FB10AA" w:rsidP="00672987">
            <w:r w:rsidRPr="00FB10AA">
              <w:t>http://wittcom.com/how-to-plan-a-technical-presentation/</w:t>
            </w:r>
          </w:p>
        </w:tc>
        <w:tc>
          <w:tcPr>
            <w:tcW w:w="2337" w:type="pct"/>
          </w:tcPr>
          <w:p w14:paraId="03D01E7D" w14:textId="00C41D79" w:rsidR="00672987" w:rsidRDefault="00B43C43" w:rsidP="00672987">
            <w:r>
              <w:t>As I have never presented before, I had to research what makes a good presentation. Especially one that the audience will not understand very easily.</w:t>
            </w:r>
          </w:p>
        </w:tc>
        <w:tc>
          <w:tcPr>
            <w:tcW w:w="1119" w:type="pct"/>
          </w:tcPr>
          <w:p w14:paraId="622E46CC" w14:textId="1C0B9EA1" w:rsidR="00672987" w:rsidRDefault="0061266A" w:rsidP="00672987">
            <w:r>
              <w:t>I will keep this handy when creating the presentation, so I can refer to it as I write.</w:t>
            </w:r>
          </w:p>
        </w:tc>
      </w:tr>
      <w:tr w:rsidR="00C9500F" w14:paraId="455CDD51" w14:textId="77777777" w:rsidTr="00C9500F">
        <w:trPr>
          <w:trHeight w:val="1361"/>
        </w:trPr>
        <w:tc>
          <w:tcPr>
            <w:tcW w:w="525" w:type="pct"/>
          </w:tcPr>
          <w:p w14:paraId="698806A8" w14:textId="77777777" w:rsidR="00672987" w:rsidRDefault="00672987" w:rsidP="00672987"/>
          <w:p w14:paraId="227455EA" w14:textId="77777777" w:rsidR="00672987" w:rsidRDefault="00672987" w:rsidP="00672987"/>
          <w:p w14:paraId="6410C7A6" w14:textId="46A7C216" w:rsidR="00672987" w:rsidRDefault="00C9500F" w:rsidP="00672987">
            <w:r>
              <w:t>12/7/17</w:t>
            </w:r>
          </w:p>
          <w:p w14:paraId="72C81CBE" w14:textId="77777777" w:rsidR="00672987" w:rsidRDefault="00672987" w:rsidP="00672987">
            <w:pPr>
              <w:jc w:val="center"/>
            </w:pPr>
          </w:p>
          <w:p w14:paraId="0203A561" w14:textId="77777777" w:rsidR="00672987" w:rsidRDefault="00672987" w:rsidP="00672987">
            <w:pPr>
              <w:jc w:val="center"/>
            </w:pPr>
          </w:p>
          <w:p w14:paraId="60EC338F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6082CD11" w14:textId="24A61938" w:rsidR="00672987" w:rsidRDefault="005A2522" w:rsidP="00672987">
            <w:r w:rsidRPr="005A2522">
              <w:t>https://www.smartsheet.com/blog/gantt-chart-excel</w:t>
            </w:r>
          </w:p>
        </w:tc>
        <w:tc>
          <w:tcPr>
            <w:tcW w:w="2337" w:type="pct"/>
          </w:tcPr>
          <w:p w14:paraId="1501E709" w14:textId="2781C6DD" w:rsidR="00672987" w:rsidRDefault="0061266A" w:rsidP="00672987">
            <w:r>
              <w:t>This was a Gantt chart tutorial to make a chart in excel.</w:t>
            </w:r>
          </w:p>
        </w:tc>
        <w:tc>
          <w:tcPr>
            <w:tcW w:w="1119" w:type="pct"/>
          </w:tcPr>
          <w:p w14:paraId="0509004B" w14:textId="79A549BF" w:rsidR="00672987" w:rsidRDefault="0061266A" w:rsidP="00672987">
            <w:r>
              <w:t>I will now create the Gantt chart.</w:t>
            </w:r>
          </w:p>
        </w:tc>
      </w:tr>
      <w:tr w:rsidR="00C9500F" w14:paraId="7A6CFF03" w14:textId="77777777" w:rsidTr="00C9500F">
        <w:trPr>
          <w:trHeight w:val="1361"/>
        </w:trPr>
        <w:tc>
          <w:tcPr>
            <w:tcW w:w="525" w:type="pct"/>
          </w:tcPr>
          <w:p w14:paraId="16A33C61" w14:textId="77777777" w:rsidR="00672987" w:rsidRDefault="00672987" w:rsidP="00672987"/>
          <w:p w14:paraId="0F500173" w14:textId="4993A63D" w:rsidR="00672987" w:rsidRPr="00672987" w:rsidRDefault="00C9500F" w:rsidP="00672987">
            <w:r>
              <w:t>25/10/17</w:t>
            </w:r>
          </w:p>
          <w:p w14:paraId="0B5452B3" w14:textId="77777777" w:rsidR="00672987" w:rsidRDefault="00672987" w:rsidP="00672987"/>
          <w:p w14:paraId="3CF5602A" w14:textId="77777777" w:rsidR="00672987" w:rsidRDefault="00672987" w:rsidP="00672987">
            <w:pPr>
              <w:jc w:val="center"/>
            </w:pPr>
          </w:p>
          <w:p w14:paraId="2C76FB82" w14:textId="77777777" w:rsidR="00672987" w:rsidRDefault="00672987" w:rsidP="00672987">
            <w:pPr>
              <w:jc w:val="center"/>
            </w:pPr>
          </w:p>
          <w:p w14:paraId="6B9B724E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457D107F" w14:textId="6A46E70F" w:rsidR="00672987" w:rsidRDefault="0068068D" w:rsidP="00672987">
            <w:r w:rsidRPr="0068068D">
              <w:t>https://shaunakelly.com/word/layout/glossary.html</w:t>
            </w:r>
          </w:p>
        </w:tc>
        <w:tc>
          <w:tcPr>
            <w:tcW w:w="2337" w:type="pct"/>
          </w:tcPr>
          <w:p w14:paraId="69EEC335" w14:textId="019C449D" w:rsidR="00672987" w:rsidRDefault="0061266A" w:rsidP="00672987">
            <w:r>
              <w:t>As it was a technical subject and the marker would be non-specialist I looked up a glossary formatting guide for use when writing a glossary.</w:t>
            </w:r>
          </w:p>
        </w:tc>
        <w:tc>
          <w:tcPr>
            <w:tcW w:w="1119" w:type="pct"/>
          </w:tcPr>
          <w:p w14:paraId="07C3B7C0" w14:textId="12E1FBC4" w:rsidR="00672987" w:rsidRDefault="0061266A" w:rsidP="00672987">
            <w:r>
              <w:t>I will use this when creating the glossary, this is my next step.</w:t>
            </w:r>
          </w:p>
        </w:tc>
      </w:tr>
      <w:tr w:rsidR="00C9500F" w14:paraId="3532611B" w14:textId="77777777" w:rsidTr="00C9500F">
        <w:trPr>
          <w:trHeight w:val="1361"/>
        </w:trPr>
        <w:tc>
          <w:tcPr>
            <w:tcW w:w="525" w:type="pct"/>
          </w:tcPr>
          <w:p w14:paraId="4280141F" w14:textId="77777777" w:rsidR="00672987" w:rsidRDefault="00672987" w:rsidP="00672987"/>
          <w:p w14:paraId="4690B0D1" w14:textId="77777777" w:rsidR="00672987" w:rsidRDefault="00672987" w:rsidP="00672987"/>
          <w:p w14:paraId="37DC2DAC" w14:textId="4BCB14B7" w:rsidR="00672987" w:rsidRDefault="00C9500F" w:rsidP="00672987">
            <w:r>
              <w:t>27/10/17</w:t>
            </w:r>
          </w:p>
          <w:p w14:paraId="14D100F8" w14:textId="77777777" w:rsidR="00672987" w:rsidRDefault="00672987" w:rsidP="00672987">
            <w:pPr>
              <w:jc w:val="center"/>
            </w:pPr>
          </w:p>
          <w:p w14:paraId="311EE9A2" w14:textId="77777777" w:rsidR="00672987" w:rsidRDefault="00672987" w:rsidP="00672987">
            <w:pPr>
              <w:jc w:val="center"/>
            </w:pPr>
          </w:p>
          <w:p w14:paraId="09F5C6E5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34DBE6E8" w14:textId="351679C2" w:rsidR="00672987" w:rsidRDefault="0068068D" w:rsidP="00672987">
            <w:r w:rsidRPr="0068068D">
              <w:t>http://www.sussex.ac.uk/ei/internal/forstudents/engineeringdesign/studyguides/techreportwriting</w:t>
            </w:r>
          </w:p>
        </w:tc>
        <w:tc>
          <w:tcPr>
            <w:tcW w:w="2337" w:type="pct"/>
          </w:tcPr>
          <w:p w14:paraId="73361018" w14:textId="70CDA2D7" w:rsidR="00672987" w:rsidRDefault="0061266A" w:rsidP="00672987">
            <w:r>
              <w:t>This is another guide on how to write a report for a technical subject.</w:t>
            </w:r>
          </w:p>
        </w:tc>
        <w:tc>
          <w:tcPr>
            <w:tcW w:w="1119" w:type="pct"/>
          </w:tcPr>
          <w:p w14:paraId="7C14634C" w14:textId="00C3FFAF" w:rsidR="00672987" w:rsidRDefault="0061266A" w:rsidP="00672987">
            <w:r>
              <w:t>I will now make improvements to the report.</w:t>
            </w:r>
          </w:p>
        </w:tc>
      </w:tr>
      <w:tr w:rsidR="00C9500F" w14:paraId="16B2FB38" w14:textId="77777777" w:rsidTr="00C9500F">
        <w:trPr>
          <w:trHeight w:val="1361"/>
        </w:trPr>
        <w:tc>
          <w:tcPr>
            <w:tcW w:w="525" w:type="pct"/>
          </w:tcPr>
          <w:p w14:paraId="68C42472" w14:textId="77777777" w:rsidR="00672987" w:rsidRDefault="00672987" w:rsidP="00672987"/>
          <w:p w14:paraId="47B708DF" w14:textId="77777777" w:rsidR="00672987" w:rsidRDefault="00672987" w:rsidP="00672987"/>
          <w:p w14:paraId="53DC3C96" w14:textId="58975278" w:rsidR="00672987" w:rsidRDefault="00C9500F" w:rsidP="00672987">
            <w:r>
              <w:t>26/1/17</w:t>
            </w:r>
          </w:p>
          <w:p w14:paraId="430D1DB5" w14:textId="77777777" w:rsidR="00672987" w:rsidRDefault="00672987" w:rsidP="00672987">
            <w:pPr>
              <w:jc w:val="center"/>
            </w:pPr>
          </w:p>
          <w:p w14:paraId="69399313" w14:textId="77777777" w:rsidR="00672987" w:rsidRDefault="00672987" w:rsidP="00672987">
            <w:pPr>
              <w:jc w:val="center"/>
            </w:pPr>
          </w:p>
          <w:p w14:paraId="60CC3670" w14:textId="77777777" w:rsidR="00672987" w:rsidRPr="00672987" w:rsidRDefault="00672987" w:rsidP="00672987">
            <w:pPr>
              <w:jc w:val="center"/>
            </w:pPr>
          </w:p>
        </w:tc>
        <w:tc>
          <w:tcPr>
            <w:tcW w:w="1019" w:type="pct"/>
          </w:tcPr>
          <w:p w14:paraId="15514E2B" w14:textId="5C4AC217" w:rsidR="00672987" w:rsidRDefault="0068068D" w:rsidP="00672987">
            <w:r w:rsidRPr="0068068D">
              <w:t>https://www.quickbase.com/blog/6-ways-to-clearly-communicate-complex-information</w:t>
            </w:r>
          </w:p>
        </w:tc>
        <w:tc>
          <w:tcPr>
            <w:tcW w:w="2337" w:type="pct"/>
          </w:tcPr>
          <w:p w14:paraId="6B30752D" w14:textId="2B98A8D9" w:rsidR="00672987" w:rsidRDefault="0061266A" w:rsidP="00672987">
            <w:r>
              <w:t>This is a guide that outlines the 6 main ways you can communicate a complex topic to a non-specialist audience effectively.</w:t>
            </w:r>
          </w:p>
        </w:tc>
        <w:tc>
          <w:tcPr>
            <w:tcW w:w="1119" w:type="pct"/>
          </w:tcPr>
          <w:p w14:paraId="3D0C29F9" w14:textId="238CB033" w:rsidR="00672987" w:rsidRDefault="0061266A" w:rsidP="00672987">
            <w:r>
              <w:t>I will use this when making improvements to my presentation.</w:t>
            </w:r>
          </w:p>
        </w:tc>
      </w:tr>
    </w:tbl>
    <w:p w14:paraId="2F7C2C2A" w14:textId="77777777" w:rsidR="00672987" w:rsidRDefault="00672987"/>
    <w:p w14:paraId="49B70C0B" w14:textId="77777777" w:rsidR="00672987" w:rsidRDefault="00672987"/>
    <w:p w14:paraId="5368DB0F" w14:textId="77777777" w:rsidR="0068068D" w:rsidRDefault="0068068D"/>
    <w:sectPr w:rsidR="0068068D" w:rsidSect="00B87C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5E65D" w14:textId="77777777" w:rsidR="00B87CB4" w:rsidRDefault="00B87CB4" w:rsidP="00D16D4F">
      <w:pPr>
        <w:spacing w:after="0" w:line="240" w:lineRule="auto"/>
      </w:pPr>
      <w:r>
        <w:separator/>
      </w:r>
    </w:p>
  </w:endnote>
  <w:endnote w:type="continuationSeparator" w:id="0">
    <w:p w14:paraId="09BF501D" w14:textId="77777777" w:rsidR="00B87CB4" w:rsidRDefault="00B87CB4" w:rsidP="00D16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FA849" w14:textId="77777777" w:rsidR="00B87CB4" w:rsidRDefault="00B87CB4" w:rsidP="00D16D4F">
      <w:pPr>
        <w:spacing w:after="0" w:line="240" w:lineRule="auto"/>
      </w:pPr>
      <w:r>
        <w:separator/>
      </w:r>
    </w:p>
  </w:footnote>
  <w:footnote w:type="continuationSeparator" w:id="0">
    <w:p w14:paraId="18DC6FF6" w14:textId="77777777" w:rsidR="00B87CB4" w:rsidRDefault="00B87CB4" w:rsidP="00D16D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194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sbAwMbE0MDUzsDBV0lEKTi0uzszPAykwqQUAa+j3tiwAAAA="/>
  </w:docVars>
  <w:rsids>
    <w:rsidRoot w:val="004012CC"/>
    <w:rsid w:val="00126ADF"/>
    <w:rsid w:val="001D5383"/>
    <w:rsid w:val="002949E3"/>
    <w:rsid w:val="002B0667"/>
    <w:rsid w:val="00356AF2"/>
    <w:rsid w:val="004012CC"/>
    <w:rsid w:val="005A2522"/>
    <w:rsid w:val="005D23F5"/>
    <w:rsid w:val="0061266A"/>
    <w:rsid w:val="00645CCA"/>
    <w:rsid w:val="00672987"/>
    <w:rsid w:val="0068068D"/>
    <w:rsid w:val="00700B2A"/>
    <w:rsid w:val="007D5CA7"/>
    <w:rsid w:val="00893FB2"/>
    <w:rsid w:val="008D5738"/>
    <w:rsid w:val="009D09C0"/>
    <w:rsid w:val="009F2518"/>
    <w:rsid w:val="00A613DE"/>
    <w:rsid w:val="00B43C43"/>
    <w:rsid w:val="00B87CB4"/>
    <w:rsid w:val="00BA6ECE"/>
    <w:rsid w:val="00BA7513"/>
    <w:rsid w:val="00BC6132"/>
    <w:rsid w:val="00C3405D"/>
    <w:rsid w:val="00C356A9"/>
    <w:rsid w:val="00C7726B"/>
    <w:rsid w:val="00C9500F"/>
    <w:rsid w:val="00CE7968"/>
    <w:rsid w:val="00D16D4F"/>
    <w:rsid w:val="00E7792E"/>
    <w:rsid w:val="00EB5B0A"/>
    <w:rsid w:val="00F74765"/>
    <w:rsid w:val="00FB1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7"/>
    <o:shapelayout v:ext="edit">
      <o:idmap v:ext="edit" data="1"/>
    </o:shapelayout>
  </w:shapeDefaults>
  <w:decimalSymbol w:val="."/>
  <w:listSeparator w:val=","/>
  <w14:docId w14:val="64FC6B08"/>
  <w15:docId w15:val="{BBC5C889-E469-4927-AF63-1B1B5C3AE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5C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012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16D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6D4F"/>
  </w:style>
  <w:style w:type="paragraph" w:styleId="Footer">
    <w:name w:val="footer"/>
    <w:basedOn w:val="Normal"/>
    <w:link w:val="FooterChar"/>
    <w:uiPriority w:val="99"/>
    <w:semiHidden/>
    <w:unhideWhenUsed/>
    <w:rsid w:val="00D16D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16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70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0E3E9-5A9E-404C-BB90-7B2AA8493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4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vant College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ffot</dc:creator>
  <cp:keywords/>
  <dc:description/>
  <cp:lastModifiedBy>Luke Price</cp:lastModifiedBy>
  <cp:revision>6</cp:revision>
  <dcterms:created xsi:type="dcterms:W3CDTF">2014-10-09T11:59:00Z</dcterms:created>
  <dcterms:modified xsi:type="dcterms:W3CDTF">2018-04-30T08:38:00Z</dcterms:modified>
</cp:coreProperties>
</file>